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AEFA45" w14:textId="707676E7" w:rsidR="00A653EA" w:rsidRPr="00EB06CB" w:rsidRDefault="00A653EA" w:rsidP="00A653EA">
      <w:pPr>
        <w:jc w:val="center"/>
        <w:rPr>
          <w:rFonts w:ascii="Times New Roman" w:hAnsi="Times New Roman" w:cs="Times New Roman"/>
          <w:color w:val="202122"/>
          <w:spacing w:val="3"/>
          <w:shd w:val="clear" w:color="auto" w:fill="FFFFFF"/>
        </w:rPr>
      </w:pPr>
      <w:bookmarkStart w:id="0" w:name="X7ffca5517382bf1f4f4c03c19aac76f0f833268"/>
      <w:r w:rsidRPr="00EB06CB">
        <w:rPr>
          <w:rFonts w:ascii="Times New Roman" w:hAnsi="Times New Roman" w:cs="Times New Roman"/>
          <w:noProof/>
          <w:color w:val="202122"/>
          <w:spacing w:val="3"/>
          <w:shd w:val="clear" w:color="auto" w:fill="FFFFFF"/>
        </w:rPr>
        <w:drawing>
          <wp:inline distT="0" distB="0" distL="0" distR="0" wp14:anchorId="6399EC06" wp14:editId="230091C0">
            <wp:extent cx="1729740" cy="17068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402C2" w14:textId="77777777" w:rsidR="00A653EA" w:rsidRPr="00EE33B1" w:rsidRDefault="00A653EA" w:rsidP="00A653E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E33B1">
        <w:rPr>
          <w:rFonts w:ascii="Times New Roman" w:hAnsi="Times New Roman" w:cs="Times New Roman"/>
          <w:b/>
          <w:bCs/>
          <w:sz w:val="32"/>
          <w:szCs w:val="32"/>
        </w:rPr>
        <w:t>A Report on</w:t>
      </w:r>
    </w:p>
    <w:p w14:paraId="26AA9037" w14:textId="77777777" w:rsidR="00A653EA" w:rsidRPr="002C7E96" w:rsidRDefault="00A653EA" w:rsidP="00A653EA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2C7E96">
        <w:rPr>
          <w:rFonts w:ascii="Times New Roman" w:hAnsi="Times New Roman" w:cs="Times New Roman"/>
          <w:b/>
          <w:bCs/>
          <w:i/>
          <w:iCs/>
          <w:sz w:val="32"/>
          <w:szCs w:val="32"/>
        </w:rPr>
        <w:t>LEXER IMPLEMENTATION USING ANTLR4 (SCANNER PART)</w:t>
      </w:r>
    </w:p>
    <w:p w14:paraId="786B493F" w14:textId="77777777" w:rsidR="00A653EA" w:rsidRPr="00EB06CB" w:rsidRDefault="00A653EA" w:rsidP="00A653EA">
      <w:pPr>
        <w:ind w:firstLine="720"/>
        <w:jc w:val="center"/>
        <w:rPr>
          <w:rFonts w:ascii="Times New Roman" w:hAnsi="Times New Roman" w:cs="Times New Roman"/>
          <w:b/>
          <w:bCs/>
        </w:rPr>
      </w:pPr>
    </w:p>
    <w:p w14:paraId="46E5E9BA" w14:textId="77777777" w:rsidR="00A653EA" w:rsidRPr="00EB06CB" w:rsidRDefault="00A653EA" w:rsidP="00A653EA">
      <w:pPr>
        <w:pStyle w:val="Default"/>
        <w:jc w:val="center"/>
      </w:pPr>
    </w:p>
    <w:p w14:paraId="7D445783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  <w:r w:rsidRPr="00EE33B1">
        <w:rPr>
          <w:b/>
          <w:bCs/>
          <w:sz w:val="28"/>
          <w:szCs w:val="28"/>
        </w:rPr>
        <w:t>Submitted By:</w:t>
      </w:r>
    </w:p>
    <w:p w14:paraId="41DE3FB7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</w:p>
    <w:p w14:paraId="063F2487" w14:textId="77777777" w:rsidR="00A653EA" w:rsidRPr="005616ED" w:rsidRDefault="00A653EA" w:rsidP="00A653EA">
      <w:pPr>
        <w:pStyle w:val="Default"/>
        <w:jc w:val="center"/>
        <w:rPr>
          <w:b/>
          <w:bCs/>
          <w:i/>
          <w:iCs/>
          <w:sz w:val="28"/>
          <w:szCs w:val="28"/>
        </w:rPr>
      </w:pPr>
      <w:r w:rsidRPr="005616ED">
        <w:rPr>
          <w:b/>
          <w:bCs/>
          <w:i/>
          <w:iCs/>
          <w:sz w:val="28"/>
          <w:szCs w:val="28"/>
        </w:rPr>
        <w:t>Tanisha Majumder</w:t>
      </w:r>
    </w:p>
    <w:p w14:paraId="3F6908BD" w14:textId="77777777" w:rsidR="00A653EA" w:rsidRPr="00EB06CB" w:rsidRDefault="00A653EA" w:rsidP="00A653EA">
      <w:pPr>
        <w:pStyle w:val="Default"/>
        <w:jc w:val="center"/>
        <w:rPr>
          <w:b/>
          <w:bCs/>
        </w:rPr>
      </w:pPr>
      <w:r w:rsidRPr="005616ED">
        <w:rPr>
          <w:rFonts w:eastAsia="Times New Roman"/>
          <w:b/>
          <w:bCs/>
          <w:i/>
          <w:iCs/>
          <w:sz w:val="28"/>
          <w:szCs w:val="28"/>
        </w:rPr>
        <w:t>Vaishak Balachandra</w:t>
      </w:r>
    </w:p>
    <w:p w14:paraId="3B810F41" w14:textId="77777777" w:rsidR="00A653EA" w:rsidRPr="00EB06CB" w:rsidRDefault="00A653EA" w:rsidP="00A653EA">
      <w:pPr>
        <w:pStyle w:val="Default"/>
        <w:ind w:firstLine="720"/>
        <w:jc w:val="center"/>
      </w:pPr>
    </w:p>
    <w:p w14:paraId="61330D39" w14:textId="77777777" w:rsidR="00A653EA" w:rsidRPr="00EB06CB" w:rsidRDefault="00A653EA" w:rsidP="00A653EA">
      <w:pPr>
        <w:ind w:firstLine="720"/>
        <w:jc w:val="center"/>
        <w:rPr>
          <w:rFonts w:ascii="Times New Roman" w:hAnsi="Times New Roman" w:cs="Times New Roman"/>
          <w:b/>
          <w:bCs/>
          <w:color w:val="202122"/>
          <w:spacing w:val="3"/>
          <w:shd w:val="clear" w:color="auto" w:fill="FFFFFF"/>
        </w:rPr>
      </w:pPr>
    </w:p>
    <w:p w14:paraId="7E8F3106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  <w:r w:rsidRPr="00EE33B1">
        <w:rPr>
          <w:b/>
          <w:bCs/>
          <w:sz w:val="28"/>
          <w:szCs w:val="28"/>
        </w:rPr>
        <w:t>Under the Guidance of</w:t>
      </w:r>
    </w:p>
    <w:p w14:paraId="5658B3E8" w14:textId="77777777" w:rsidR="00A653EA" w:rsidRPr="00EE33B1" w:rsidRDefault="00A653EA" w:rsidP="00A653EA">
      <w:pPr>
        <w:pStyle w:val="Default"/>
        <w:tabs>
          <w:tab w:val="left" w:pos="204"/>
        </w:tabs>
        <w:jc w:val="center"/>
        <w:rPr>
          <w:sz w:val="28"/>
          <w:szCs w:val="28"/>
        </w:rPr>
      </w:pPr>
    </w:p>
    <w:p w14:paraId="23FAA785" w14:textId="77777777" w:rsidR="00A653EA" w:rsidRPr="005616ED" w:rsidRDefault="00A653EA" w:rsidP="00A653EA">
      <w:pPr>
        <w:pStyle w:val="Default"/>
        <w:jc w:val="center"/>
        <w:rPr>
          <w:i/>
          <w:iCs/>
          <w:sz w:val="28"/>
          <w:szCs w:val="28"/>
        </w:rPr>
      </w:pPr>
      <w:proofErr w:type="spellStart"/>
      <w:r w:rsidRPr="005616ED">
        <w:rPr>
          <w:b/>
          <w:bCs/>
          <w:i/>
          <w:iCs/>
          <w:sz w:val="28"/>
          <w:szCs w:val="28"/>
        </w:rPr>
        <w:t>Hairong</w:t>
      </w:r>
      <w:proofErr w:type="spellEnd"/>
      <w:r w:rsidRPr="005616ED">
        <w:rPr>
          <w:b/>
          <w:bCs/>
          <w:i/>
          <w:iCs/>
          <w:sz w:val="28"/>
          <w:szCs w:val="28"/>
        </w:rPr>
        <w:t xml:space="preserve"> Zhao, PhD</w:t>
      </w:r>
    </w:p>
    <w:p w14:paraId="61F963CB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  <w:r w:rsidRPr="00EE33B1">
        <w:rPr>
          <w:sz w:val="28"/>
          <w:szCs w:val="28"/>
          <w:shd w:val="clear" w:color="auto" w:fill="FFFFFF"/>
        </w:rPr>
        <w:t>Professor of Computer Science; Graduate Advisor</w:t>
      </w:r>
    </w:p>
    <w:p w14:paraId="377651B7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</w:p>
    <w:p w14:paraId="5129B3B2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</w:p>
    <w:p w14:paraId="47DF81D0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</w:p>
    <w:p w14:paraId="6483F3B5" w14:textId="77777777" w:rsidR="00A653EA" w:rsidRPr="00EE33B1" w:rsidRDefault="00A653EA" w:rsidP="00A653EA">
      <w:pPr>
        <w:pStyle w:val="Default"/>
        <w:jc w:val="center"/>
        <w:rPr>
          <w:b/>
          <w:bCs/>
          <w:sz w:val="28"/>
          <w:szCs w:val="28"/>
        </w:rPr>
      </w:pPr>
    </w:p>
    <w:p w14:paraId="35295D37" w14:textId="77777777" w:rsidR="00A653EA" w:rsidRPr="00EE33B1" w:rsidRDefault="00A653EA" w:rsidP="00A653EA">
      <w:pPr>
        <w:pStyle w:val="Default"/>
        <w:jc w:val="center"/>
        <w:rPr>
          <w:sz w:val="28"/>
          <w:szCs w:val="28"/>
        </w:rPr>
      </w:pPr>
      <w:r w:rsidRPr="00EE33B1">
        <w:rPr>
          <w:b/>
          <w:bCs/>
          <w:sz w:val="28"/>
          <w:szCs w:val="28"/>
        </w:rPr>
        <w:t>Purdue University Northwest</w:t>
      </w:r>
    </w:p>
    <w:p w14:paraId="0EE9E77E" w14:textId="77777777" w:rsidR="00A653EA" w:rsidRPr="00EE33B1" w:rsidRDefault="00A653EA" w:rsidP="00A653EA">
      <w:pPr>
        <w:pStyle w:val="Default"/>
        <w:jc w:val="center"/>
        <w:rPr>
          <w:sz w:val="28"/>
          <w:szCs w:val="28"/>
        </w:rPr>
      </w:pPr>
      <w:r w:rsidRPr="00EE33B1">
        <w:rPr>
          <w:sz w:val="28"/>
          <w:szCs w:val="28"/>
        </w:rPr>
        <w:t>Department of Computer Science</w:t>
      </w:r>
    </w:p>
    <w:p w14:paraId="185DB329" w14:textId="3E627E74" w:rsidR="00A653EA" w:rsidRDefault="00A653EA" w:rsidP="00A653EA">
      <w:pPr>
        <w:jc w:val="center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  <w:sz w:val="40"/>
          <w:szCs w:val="40"/>
        </w:rPr>
      </w:pPr>
      <w:r w:rsidRPr="00EE33B1">
        <w:rPr>
          <w:rFonts w:ascii="Times New Roman" w:hAnsi="Times New Roman" w:cs="Times New Roman"/>
          <w:sz w:val="28"/>
          <w:szCs w:val="28"/>
        </w:rPr>
        <w:t>2025-26</w:t>
      </w:r>
    </w:p>
    <w:p w14:paraId="5E7C4A0B" w14:textId="45D85C67" w:rsidR="00CC7BE9" w:rsidRPr="00CC7BE9" w:rsidRDefault="00C84509" w:rsidP="00CC7BE9">
      <w:pPr>
        <w:pStyle w:val="Heading1"/>
        <w:jc w:val="center"/>
        <w:rPr>
          <w:i/>
          <w:iCs/>
          <w:sz w:val="40"/>
          <w:szCs w:val="40"/>
        </w:rPr>
      </w:pPr>
      <w:r w:rsidRPr="00CC7BE9">
        <w:rPr>
          <w:i/>
          <w:iCs/>
          <w:sz w:val="40"/>
          <w:szCs w:val="40"/>
        </w:rPr>
        <w:lastRenderedPageBreak/>
        <w:t>EXECUTION INSTRUCTIONS</w:t>
      </w:r>
      <w:r>
        <w:rPr>
          <w:i/>
          <w:iCs/>
          <w:sz w:val="40"/>
          <w:szCs w:val="40"/>
        </w:rPr>
        <w:br/>
        <w:t>(GROUP – 4)</w:t>
      </w:r>
    </w:p>
    <w:p w14:paraId="54992F5F" w14:textId="0CD18F8A" w:rsidR="0007231B" w:rsidRPr="00CC7BE9" w:rsidRDefault="00000000">
      <w:pPr>
        <w:pStyle w:val="Heading1"/>
        <w:rPr>
          <w:sz w:val="26"/>
          <w:szCs w:val="26"/>
        </w:rPr>
      </w:pPr>
      <w:r w:rsidRPr="00CC7BE9">
        <w:rPr>
          <w:sz w:val="26"/>
          <w:szCs w:val="26"/>
        </w:rPr>
        <w:t>Step 1: Install ANTLR4 and Python runtime (if not already installed)</w:t>
      </w:r>
    </w:p>
    <w:p w14:paraId="13BB406F" w14:textId="77777777" w:rsidR="0007231B" w:rsidRPr="003F61E7" w:rsidRDefault="00000000" w:rsidP="00CC7BE9">
      <w:pPr>
        <w:pStyle w:val="FirstParagraph"/>
        <w:jc w:val="center"/>
        <w:rPr>
          <w:sz w:val="22"/>
          <w:szCs w:val="22"/>
        </w:rPr>
      </w:pPr>
      <w:r w:rsidRPr="003F61E7">
        <w:rPr>
          <w:sz w:val="22"/>
          <w:szCs w:val="22"/>
        </w:rPr>
        <w:t>pip install antlr4-python3-runtime==4.13.0</w:t>
      </w:r>
    </w:p>
    <w:p w14:paraId="11A38B8A" w14:textId="77777777" w:rsidR="0007231B" w:rsidRPr="00CC7BE9" w:rsidRDefault="00000000">
      <w:pPr>
        <w:pStyle w:val="Heading1"/>
        <w:rPr>
          <w:sz w:val="26"/>
          <w:szCs w:val="26"/>
        </w:rPr>
      </w:pPr>
      <w:bookmarkStart w:id="1" w:name="Xc3d922e3c44f820b903d1e3689911c96b494336"/>
      <w:bookmarkEnd w:id="0"/>
      <w:r w:rsidRPr="00CC7BE9">
        <w:rPr>
          <w:sz w:val="26"/>
          <w:szCs w:val="26"/>
        </w:rPr>
        <w:t>Step 2: Download ANTLR4 JAR file (if not already downloaded)</w:t>
      </w:r>
    </w:p>
    <w:p w14:paraId="3621D8D0" w14:textId="77777777" w:rsidR="0007231B" w:rsidRPr="003F61E7" w:rsidRDefault="00000000" w:rsidP="00CC7BE9">
      <w:pPr>
        <w:pStyle w:val="FirstParagraph"/>
        <w:jc w:val="center"/>
        <w:rPr>
          <w:sz w:val="22"/>
          <w:szCs w:val="22"/>
        </w:rPr>
      </w:pPr>
      <w:bookmarkStart w:id="2" w:name="on-windows"/>
      <w:bookmarkEnd w:id="1"/>
      <w:r w:rsidRPr="003F61E7">
        <w:rPr>
          <w:sz w:val="22"/>
          <w:szCs w:val="22"/>
        </w:rPr>
        <w:t>curl -o antlr-4.13.0-complete.jar https://www.antlr.org/download/antlr-4.13.0-complete.jar</w:t>
      </w:r>
    </w:p>
    <w:p w14:paraId="736C619B" w14:textId="77777777" w:rsidR="0007231B" w:rsidRPr="00CC7BE9" w:rsidRDefault="00000000">
      <w:pPr>
        <w:pStyle w:val="Heading1"/>
        <w:rPr>
          <w:sz w:val="26"/>
          <w:szCs w:val="26"/>
        </w:rPr>
      </w:pPr>
      <w:bookmarkStart w:id="3" w:name="X923f24e80acb637d4437d754a669bf836dd1065"/>
      <w:bookmarkEnd w:id="2"/>
      <w:r w:rsidRPr="00CC7BE9">
        <w:rPr>
          <w:sz w:val="26"/>
          <w:szCs w:val="26"/>
        </w:rPr>
        <w:t>Step 3: Set environment variable for the ANTLR JAR</w:t>
      </w:r>
    </w:p>
    <w:p w14:paraId="57B22FC2" w14:textId="77777777" w:rsidR="0007231B" w:rsidRPr="003F61E7" w:rsidRDefault="00000000" w:rsidP="00CC7BE9">
      <w:pPr>
        <w:pStyle w:val="FirstParagraph"/>
        <w:jc w:val="center"/>
        <w:rPr>
          <w:sz w:val="22"/>
          <w:szCs w:val="22"/>
        </w:rPr>
      </w:pPr>
      <w:bookmarkStart w:id="4" w:name="on-windows-1"/>
      <w:bookmarkEnd w:id="3"/>
      <w:r w:rsidRPr="003F61E7">
        <w:rPr>
          <w:sz w:val="22"/>
          <w:szCs w:val="22"/>
        </w:rPr>
        <w:t>$</w:t>
      </w:r>
      <w:proofErr w:type="spellStart"/>
      <w:proofErr w:type="gramStart"/>
      <w:r w:rsidRPr="003F61E7">
        <w:rPr>
          <w:sz w:val="22"/>
          <w:szCs w:val="22"/>
        </w:rPr>
        <w:t>Env:ANTLR</w:t>
      </w:r>
      <w:proofErr w:type="gramEnd"/>
      <w:r w:rsidRPr="003F61E7">
        <w:rPr>
          <w:sz w:val="22"/>
          <w:szCs w:val="22"/>
        </w:rPr>
        <w:t>_JAR</w:t>
      </w:r>
      <w:proofErr w:type="spellEnd"/>
      <w:r w:rsidRPr="003F61E7">
        <w:rPr>
          <w:sz w:val="22"/>
          <w:szCs w:val="22"/>
        </w:rPr>
        <w:t xml:space="preserve"> = “antlr-4.13.0-complete.jar”</w:t>
      </w:r>
    </w:p>
    <w:p w14:paraId="622AB113" w14:textId="77777777" w:rsidR="0007231B" w:rsidRPr="00CC7BE9" w:rsidRDefault="00000000">
      <w:pPr>
        <w:pStyle w:val="Heading1"/>
        <w:rPr>
          <w:sz w:val="26"/>
          <w:szCs w:val="26"/>
        </w:rPr>
      </w:pPr>
      <w:bookmarkStart w:id="5" w:name="step-4-generate-the-lexer-from-grammar"/>
      <w:bookmarkEnd w:id="4"/>
      <w:r w:rsidRPr="00CC7BE9">
        <w:rPr>
          <w:sz w:val="26"/>
          <w:szCs w:val="26"/>
        </w:rPr>
        <w:t>Step 4: Generate the lexer from grammar</w:t>
      </w:r>
    </w:p>
    <w:p w14:paraId="65323BC7" w14:textId="3161FA1D" w:rsidR="00750EB2" w:rsidRPr="003F61E7" w:rsidRDefault="00750EB2" w:rsidP="00750EB2">
      <w:pPr>
        <w:pStyle w:val="FirstParagraph"/>
        <w:jc w:val="center"/>
        <w:rPr>
          <w:sz w:val="22"/>
          <w:szCs w:val="22"/>
        </w:rPr>
      </w:pPr>
      <w:bookmarkStart w:id="6" w:name="on-windows-2"/>
      <w:bookmarkEnd w:id="5"/>
      <w:r w:rsidRPr="003F61E7">
        <w:rPr>
          <w:sz w:val="22"/>
          <w:szCs w:val="22"/>
        </w:rPr>
        <w:t>java -jar $</w:t>
      </w:r>
      <w:proofErr w:type="spellStart"/>
      <w:proofErr w:type="gramStart"/>
      <w:r w:rsidRPr="003F61E7">
        <w:rPr>
          <w:sz w:val="22"/>
          <w:szCs w:val="22"/>
        </w:rPr>
        <w:t>Env:ANTLR</w:t>
      </w:r>
      <w:proofErr w:type="gramEnd"/>
      <w:r w:rsidRPr="003F61E7">
        <w:rPr>
          <w:sz w:val="22"/>
          <w:szCs w:val="22"/>
        </w:rPr>
        <w:t>_JAR</w:t>
      </w:r>
      <w:proofErr w:type="spellEnd"/>
      <w:r w:rsidRPr="003F61E7">
        <w:rPr>
          <w:sz w:val="22"/>
          <w:szCs w:val="22"/>
        </w:rPr>
        <w:t xml:space="preserve"> -</w:t>
      </w:r>
      <w:proofErr w:type="spellStart"/>
      <w:r w:rsidRPr="003F61E7">
        <w:rPr>
          <w:sz w:val="22"/>
          <w:szCs w:val="22"/>
        </w:rPr>
        <w:t>Dlanguage</w:t>
      </w:r>
      <w:proofErr w:type="spellEnd"/>
      <w:r w:rsidRPr="003F61E7">
        <w:rPr>
          <w:sz w:val="22"/>
          <w:szCs w:val="22"/>
        </w:rPr>
        <w:t>=Python3 .\</w:t>
      </w:r>
      <w:r w:rsidRPr="003F61E7">
        <w:rPr>
          <w:b/>
          <w:bCs/>
          <w:sz w:val="22"/>
          <w:szCs w:val="22"/>
        </w:rPr>
        <w:t>MyLexer.g4</w:t>
      </w:r>
    </w:p>
    <w:p w14:paraId="0A977862" w14:textId="77777777" w:rsidR="0007231B" w:rsidRPr="00CC7BE9" w:rsidRDefault="00000000">
      <w:pPr>
        <w:pStyle w:val="Heading1"/>
        <w:rPr>
          <w:sz w:val="26"/>
          <w:szCs w:val="26"/>
        </w:rPr>
      </w:pPr>
      <w:bookmarkStart w:id="7" w:name="step-5-run-the-lexer-test-on-input-file"/>
      <w:bookmarkEnd w:id="6"/>
      <w:r w:rsidRPr="00CC7BE9">
        <w:rPr>
          <w:sz w:val="26"/>
          <w:szCs w:val="26"/>
        </w:rPr>
        <w:t>Step 5: Run the lexer test on input file</w:t>
      </w:r>
    </w:p>
    <w:p w14:paraId="6FF205DD" w14:textId="77777777" w:rsidR="0007231B" w:rsidRPr="003F61E7" w:rsidRDefault="00000000" w:rsidP="00CC7BE9">
      <w:pPr>
        <w:pStyle w:val="FirstParagraph"/>
        <w:jc w:val="center"/>
        <w:rPr>
          <w:sz w:val="22"/>
          <w:szCs w:val="22"/>
        </w:rPr>
      </w:pPr>
      <w:r w:rsidRPr="003F61E7">
        <w:rPr>
          <w:sz w:val="22"/>
          <w:szCs w:val="22"/>
        </w:rPr>
        <w:t xml:space="preserve">python </w:t>
      </w:r>
      <w:r w:rsidRPr="003F61E7">
        <w:rPr>
          <w:b/>
          <w:bCs/>
          <w:sz w:val="22"/>
          <w:szCs w:val="22"/>
        </w:rPr>
        <w:t>test_lexer.py</w:t>
      </w:r>
      <w:r w:rsidRPr="003F61E7">
        <w:rPr>
          <w:sz w:val="22"/>
          <w:szCs w:val="22"/>
        </w:rPr>
        <w:t xml:space="preserve"> </w:t>
      </w:r>
      <w:r w:rsidRPr="003F61E7">
        <w:rPr>
          <w:b/>
          <w:bCs/>
          <w:sz w:val="22"/>
          <w:szCs w:val="22"/>
        </w:rPr>
        <w:t>input.txt</w:t>
      </w:r>
      <w:bookmarkEnd w:id="7"/>
    </w:p>
    <w:sectPr w:rsidR="0007231B" w:rsidRPr="003F61E7" w:rsidSect="00C8450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CD4F7B" w14:textId="77777777" w:rsidR="00C614CA" w:rsidRDefault="00C614CA">
      <w:pPr>
        <w:spacing w:after="0"/>
      </w:pPr>
      <w:r>
        <w:separator/>
      </w:r>
    </w:p>
  </w:endnote>
  <w:endnote w:type="continuationSeparator" w:id="0">
    <w:p w14:paraId="24079D1D" w14:textId="77777777" w:rsidR="00C614CA" w:rsidRDefault="00C614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7FBD9B" w14:textId="77777777" w:rsidR="00C614CA" w:rsidRDefault="00C614CA">
      <w:r>
        <w:separator/>
      </w:r>
    </w:p>
  </w:footnote>
  <w:footnote w:type="continuationSeparator" w:id="0">
    <w:p w14:paraId="45AA5E23" w14:textId="77777777" w:rsidR="00C614CA" w:rsidRDefault="00C61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CB6E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5469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231B"/>
    <w:rsid w:val="0007231B"/>
    <w:rsid w:val="00072CE0"/>
    <w:rsid w:val="000C3A3E"/>
    <w:rsid w:val="001D4B64"/>
    <w:rsid w:val="00267FA0"/>
    <w:rsid w:val="003F61E7"/>
    <w:rsid w:val="004B46EF"/>
    <w:rsid w:val="00554AEC"/>
    <w:rsid w:val="00750EB2"/>
    <w:rsid w:val="0094643B"/>
    <w:rsid w:val="00A51064"/>
    <w:rsid w:val="00A653EA"/>
    <w:rsid w:val="00C614CA"/>
    <w:rsid w:val="00C84509"/>
    <w:rsid w:val="00CC2ACA"/>
    <w:rsid w:val="00CC7BE9"/>
    <w:rsid w:val="00E41400"/>
    <w:rsid w:val="00FB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6233A"/>
  <w15:docId w15:val="{2A0ECB7C-E0ED-4A0F-91F8-98CE654B8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8450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84509"/>
  </w:style>
  <w:style w:type="paragraph" w:styleId="Footer">
    <w:name w:val="footer"/>
    <w:basedOn w:val="Normal"/>
    <w:link w:val="FooterChar"/>
    <w:rsid w:val="00C8450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84509"/>
  </w:style>
  <w:style w:type="paragraph" w:customStyle="1" w:styleId="Default">
    <w:name w:val="Default"/>
    <w:rsid w:val="00A653EA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ishak B</dc:creator>
  <cp:keywords/>
  <cp:lastModifiedBy>Vaishak B</cp:lastModifiedBy>
  <cp:revision>4</cp:revision>
  <cp:lastPrinted>2025-03-06T16:35:00Z</cp:lastPrinted>
  <dcterms:created xsi:type="dcterms:W3CDTF">2025-03-06T17:08:00Z</dcterms:created>
  <dcterms:modified xsi:type="dcterms:W3CDTF">2025-03-07T21:22:00Z</dcterms:modified>
</cp:coreProperties>
</file>